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id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favors</w:t>
      </w:r>
      <w:r>
        <w:t xml:space="preserve"> </w:t>
      </w:r>
      <w:r>
        <w:t xml:space="preserve">greater</w:t>
      </w:r>
      <w:r>
        <w:t xml:space="preserve"> </w:t>
      </w:r>
      <w:r>
        <w:t xml:space="preserve">avian-perceived</w:t>
      </w:r>
      <w:r>
        <w:t xml:space="preserve"> </w:t>
      </w:r>
      <w:r>
        <w:t xml:space="preserve">plumage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(approximately ~89% of all known true thrush species) were sampled for plumage spectral</w:t>
      </w:r>
      <w:r>
        <w:t xml:space="preserve"> </w:t>
      </w:r>
      <w:r>
        <w:t xml:space="preserve">reflectance using prepared bird skin specimens at the American Museum of Natural History in</w:t>
      </w:r>
      <w:r>
        <w:t xml:space="preserve"> </w:t>
      </w:r>
      <w:r>
        <w:t xml:space="preserve">New York City and the Field Museum in Chicago. Reflectance measurements spanning</w:t>
      </w:r>
      <w:r>
        <w:t xml:space="preserve"> </w:t>
      </w:r>
      <w:r>
        <w:t xml:space="preserve">300-700nm were taken in triplicate from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.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.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we used a diffuse 99%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applieda receptor-noise limited visual model</w:t>
      </w:r>
      <w:r>
        <w:t xml:space="preserve"> </w:t>
      </w:r>
      <w:r>
        <w:t xml:space="preserve">[</w:t>
      </w:r>
      <w:hyperlink w:anchor="ref-vorobyev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. merula</w:t>
      </w:r>
      <w:r>
        <w:t xml:space="preserve">) visual system</w:t>
      </w:r>
      <w:r>
        <w:t xml:space="preserve"> </w:t>
      </w:r>
      <w:r>
        <w:t xml:space="preserve">[</w:t>
      </w:r>
      <w:hyperlink w:anchor="ref-hart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1 JND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1 JND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ref-kemp2015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 each year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6c896e2b80dd0fca0e8ee32fce3f4251147131f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ref-nylander2008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 out of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the types of data (see above)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 centered and divided by one standard deviation),</w:t>
      </w:r>
      <w:r>
        <w:t xml:space="preserve"> </w:t>
      </w:r>
      <w:r>
        <w:t xml:space="preserve">migratory behavior (full migration as the reference category versus partial</w:t>
      </w:r>
      <w:r>
        <w:t xml:space="preserve"> </w:t>
      </w:r>
      <w:r>
        <w:t xml:space="preserve">migration or sedentary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number of sexually-dichromatic plumage</w:t>
      </w:r>
      <w:r>
        <w:t xml:space="preserve"> </w:t>
      </w:r>
      <w:r>
        <w:t xml:space="preserve">patches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number of sexually-dichromatic plumage patches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bookmarkEnd w:id="28"/>
    <w:bookmarkEnd w:id="29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 (Supplementary Figure). All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,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, and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erformed similarly well and substantially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 in predicting the number of sexually dimorphic plumage patches with achromatic JND values &gt; 1, 2, or 3 (Table 1; all models predicting achromatic plumage patches had ELPD values within 4, following the convention of Burnham and Anderson (2002)</w:t>
      </w:r>
      <w:r>
        <w:t xml:space="preserve">[</w:t>
      </w:r>
      <w:hyperlink w:anchor="ref-burnham2002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). Among models predicting the number of sexually-dichromatic plumage patches with chromatic JND values &gt;1, 2, or 3, all models performed much better than</w:t>
      </w:r>
      <w:r>
        <w:t xml:space="preserve"> </w:t>
      </w:r>
      <w:r>
        <w:rPr>
          <w:iCs/>
          <w:i/>
        </w:rPr>
        <w:t xml:space="preserve">intercept only</w:t>
      </w:r>
      <w:r>
        <w:t xml:space="preserve"> </w:t>
      </w:r>
      <w:r>
        <w:t xml:space="preserve">models, and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had the best predictive performance (Table 1;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 all have ELPD =0, only the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predicting dichromatic plumage patches with had similar predictive performance).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s"/>
    <w:p>
      <w:pPr>
        <w:pStyle w:val="Heading1"/>
      </w:pPr>
      <w:r>
        <w:t xml:space="preserve">Conclusions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34" w:name="ref-andersson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4"/>
    <w:bookmarkStart w:id="36" w:name="ref-vorobyev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5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6"/>
    <w:bookmarkStart w:id="38" w:name="ref-hart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37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38"/>
    <w:bookmarkStart w:id="40" w:name="ref-maia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39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0"/>
    <w:bookmarkStart w:id="41" w:name="ref-rcoreteam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1"/>
    <w:bookmarkStart w:id="43" w:name="ref-endler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2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3"/>
    <w:bookmarkStart w:id="45" w:name="ref-kemp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4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5"/>
    <w:bookmarkStart w:id="46" w:name="ref-clement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6"/>
    <w:bookmarkStart w:id="47" w:name="ref-delhoyo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47"/>
    <w:bookmarkStart w:id="48" w:name="X6c896e2b80dd0fca0e8ee32fce3f4251147131f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48"/>
    <w:bookmarkStart w:id="50" w:name="ref-vilela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49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0"/>
    <w:bookmarkStart w:id="52" w:name="ref-cooney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1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2"/>
    <w:bookmarkStart w:id="54" w:name="ref-burkner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3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4"/>
    <w:bookmarkStart w:id="56" w:name="ref-nylander2008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5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6"/>
    <w:bookmarkStart w:id="58" w:name="ref-gelman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57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58"/>
    <w:bookmarkStart w:id="60" w:name="ref-vehtari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59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0"/>
    <w:bookmarkStart w:id="61" w:name="ref-burnham2002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urnham KP, Anderson DR. 2002</w:t>
      </w:r>
      <w:r>
        <w:t xml:space="preserve"> </w:t>
      </w:r>
      <w:r>
        <w:rPr>
          <w:iCs/>
          <w:i/>
        </w:rPr>
        <w:t xml:space="preserve">Model selection and multimodel inference: A practical information-theoretic approach</w:t>
      </w:r>
      <w:r>
        <w:t xml:space="preserve">. 2nd ed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id species recognition favors greater avian-perceived plumage dichromatism in true thrushes (genus: Turdus)</dc:title>
  <dc:creator>Alec B. Luro1*, Mark E. Hauber1</dc:creator>
  <cp:keywords/>
  <dcterms:created xsi:type="dcterms:W3CDTF">2021-05-21T18:05:27Z</dcterms:created>
  <dcterms:modified xsi:type="dcterms:W3CDTF">2021-05-21T18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